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23BE844A" w:rsidR="004B64D1" w:rsidRPr="003D5FBE" w:rsidRDefault="00364670">
      <w:pPr>
        <w:pStyle w:val="Affiliationandcontact"/>
        <w:rPr>
          <w:lang w:val="en-GB"/>
        </w:rPr>
      </w:pPr>
      <w:r w:rsidRPr="003D5FBE">
        <w:rPr>
          <w:lang w:val="en-GB"/>
        </w:rPr>
        <w:t xml:space="preserve">Word count: </w:t>
      </w:r>
      <w:r w:rsidR="00980C6B">
        <w:rPr>
          <w:lang w:val="en-GB"/>
        </w:rPr>
        <w:t>1928</w:t>
      </w:r>
      <w:r w:rsidRPr="003D5FBE">
        <w:rPr>
          <w:lang w:val="en-GB"/>
        </w:rPr>
        <w:t xml:space="preserve">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12C20719" w:rsidR="00CC67DF" w:rsidRPr="00CC67DF" w:rsidRDefault="00044319" w:rsidP="00CC67DF">
      <w:pPr>
        <w:pStyle w:val="Textkrper"/>
      </w:pPr>
      <w:r>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CC67DF" w:rsidRPr="00CC67DF">
        <w:t xml:space="preserve">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472027" w:rsidRPr="00472027">
            <w:rPr>
              <w:color w:val="000000"/>
            </w:rPr>
            <w:t>(Dib, 2021)</w:t>
          </w:r>
        </w:sdtContent>
      </w:sdt>
      <w:r w:rsidR="00403F44">
        <w:t>.</w:t>
      </w:r>
    </w:p>
    <w:p w14:paraId="3EC9192C" w14:textId="0E4FD9DE" w:rsidR="00CC67DF" w:rsidRPr="00CC67DF" w:rsidRDefault="00662C33" w:rsidP="00CC67DF">
      <w:pPr>
        <w:pStyle w:val="Textkrper"/>
      </w:pPr>
      <w:r w:rsidRPr="00662C33">
        <w:t xml:space="preserve">In today’s world, the topic of emissions reduction is omnipresent and is being addressed in ever larger circles. </w:t>
      </w:r>
      <w:r w:rsidR="00CC67DF" w:rsidRPr="00CC67DF">
        <w:t xml:space="preserve">Statistically, aviation emissions are responsible for only 2% of total emissions (reference), yet they are </w:t>
      </w:r>
      <w:r w:rsidR="00712DB8">
        <w:t>straightforward</w:t>
      </w:r>
      <w:r w:rsidR="00CC67DF" w:rsidRPr="00CC67DF">
        <w:t xml:space="preserve"> to reduce at relatively low cost.</w:t>
      </w:r>
      <w:r w:rsidR="00071C96">
        <w:t xml:space="preserve"> </w:t>
      </w:r>
      <w:r w:rsidR="00CC67DF" w:rsidRPr="00CC67DF">
        <w:t xml:space="preserve">This is also what MNF in Zurich has decided and would like to change its flight behavior. </w:t>
      </w:r>
    </w:p>
    <w:p w14:paraId="2A72BF65" w14:textId="62A473CF" w:rsidR="00CC67DF" w:rsidRDefault="00CC67DF" w:rsidP="00CC67DF">
      <w:pPr>
        <w:pStyle w:val="Textkrper"/>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674025677"/>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472027" w:rsidRPr="00472027">
            <w:rPr>
              <w:color w:val="000000"/>
            </w:rPr>
            <w:t>(</w:t>
          </w:r>
          <w:proofErr w:type="spellStart"/>
          <w:r w:rsidR="00472027" w:rsidRPr="00472027">
            <w:rPr>
              <w:color w:val="000000"/>
            </w:rPr>
            <w:t>Borgermann</w:t>
          </w:r>
          <w:proofErr w:type="spellEnd"/>
          <w:r w:rsidR="00472027" w:rsidRPr="00472027">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 </w:t>
          </w:r>
          <w:proofErr w:type="spellStart"/>
          <w:r w:rsidR="00472027" w:rsidRPr="00472027">
            <w:rPr>
              <w:color w:val="000000"/>
            </w:rPr>
            <w:t>Kreil</w:t>
          </w:r>
          <w:proofErr w:type="spellEnd"/>
          <w:r w:rsidR="00472027" w:rsidRPr="00472027">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fldSimple w:instr=" SEQ Table \* ARABIC ">
        <w:r>
          <w:rPr>
            <w:noProof/>
          </w:rPr>
          <w:t>1</w:t>
        </w:r>
      </w:fldSimple>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056185FF"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472027" w:rsidRPr="00472027">
            <w:rPr>
              <w:color w:val="000000"/>
            </w:rPr>
            <w:t>(</w:t>
          </w:r>
          <w:proofErr w:type="spellStart"/>
          <w:r w:rsidR="00472027" w:rsidRPr="00472027">
            <w:rPr>
              <w:color w:val="000000"/>
            </w:rPr>
            <w:t>AviationEdge</w:t>
          </w:r>
          <w:proofErr w:type="spellEnd"/>
          <w:r w:rsidR="00472027" w:rsidRPr="00472027">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472027" w:rsidRPr="00472027">
            <w:rPr>
              <w:color w:val="000000"/>
            </w:rPr>
            <w:t>(</w:t>
          </w:r>
          <w:proofErr w:type="spellStart"/>
          <w:r w:rsidR="00472027" w:rsidRPr="00472027">
            <w:rPr>
              <w:color w:val="000000"/>
            </w:rPr>
            <w:t>GoClimate</w:t>
          </w:r>
          <w:proofErr w:type="spellEnd"/>
          <w:r w:rsidR="00472027" w:rsidRPr="00472027">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t xml:space="preserve">5239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3E4823AE" w14:textId="45CE9BA7" w:rsidR="00C90CA1" w:rsidRDefault="00EB0F22" w:rsidP="00C90CA1">
      <w:pPr>
        <w:pStyle w:val="Textkrper"/>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t>
      </w:r>
      <w:r w:rsidR="00C90CA1">
        <w:lastRenderedPageBreak/>
        <w:t xml:space="preserve">was calculated in percent, once for the current state and once for the modeled economy flights. The annual reduction in the number of short-haul flights was also calculated using the average emissions per flight with </w:t>
      </w:r>
      <w:proofErr w:type="gramStart"/>
      <w:r w:rsidR="00C90CA1">
        <w:t>a distance of less</w:t>
      </w:r>
      <w:proofErr w:type="gramEnd"/>
      <w:r w:rsidR="00C90CA1">
        <w:t xml:space="preserve"> than 1000km. </w:t>
      </w:r>
    </w:p>
    <w:p w14:paraId="0514D5D0" w14:textId="6245CE0D" w:rsidR="00C90CA1" w:rsidRDefault="00C90CA1" w:rsidP="00C90CA1">
      <w:pPr>
        <w:pStyle w:val="Textkrper"/>
      </w:pPr>
      <w:r>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berschrift2"/>
      </w:pPr>
      <w:r>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77777777" w:rsidR="006902D9" w:rsidRDefault="006902D9" w:rsidP="006902D9">
      <w:pPr>
        <w:pStyle w:val="Textkrper"/>
      </w:pPr>
      <w:r>
        <w:t>As can be seen in Figure.1, flights of less than 1000km are responsible for the highest emissions per kilometer flown. The same applies to the substantial differences between business (red) and economy (green) and the fact that the emissions remain constant for the same flight class from a flight distance of 5000km. Thus, the emissions for a flight of 5000km are not higher per kilometer compared to a flight of 15’000 km.</w:t>
      </w:r>
    </w:p>
    <w:p w14:paraId="4CE73049" w14:textId="77777777" w:rsidR="00962D4F" w:rsidRDefault="00962D4F" w:rsidP="00962D4F">
      <w:pPr>
        <w:keepNext/>
        <w:jc w:val="center"/>
      </w:pPr>
      <w:r>
        <w:rPr>
          <w:noProof/>
        </w:rPr>
        <w:drawing>
          <wp:inline distT="0" distB="0" distL="0" distR="0" wp14:anchorId="218D5DA7" wp14:editId="38A72C76">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29FF2FB8" w:rsidR="008E5A12" w:rsidRDefault="00962D4F" w:rsidP="007C4FA9">
      <w:pPr>
        <w:jc w:val="center"/>
      </w:pPr>
      <w:r>
        <w:t xml:space="preserve">Figure </w:t>
      </w:r>
      <w:fldSimple w:instr=" SEQ Figure \* ARABIC ">
        <w:r w:rsidR="00ED1A2B">
          <w:rPr>
            <w:noProof/>
          </w:rPr>
          <w:t>1</w:t>
        </w:r>
      </w:fldSimple>
      <w:r>
        <w:t xml:space="preserve">. Emissions per flight km in kg CO2, plotted against the </w:t>
      </w:r>
      <w:r w:rsidR="00ED1A2B">
        <w:t>flight distance</w:t>
      </w:r>
      <w:r>
        <w:t xml:space="preserve"> for each respective flight. Divided by cabin class, economy (blue) and the observed flights (red).</w:t>
      </w:r>
    </w:p>
    <w:p w14:paraId="652A025C" w14:textId="77777777" w:rsidR="008E5A12" w:rsidRPr="008E5A12" w:rsidRDefault="008E5A12" w:rsidP="008E5A12"/>
    <w:p w14:paraId="5BD0231C" w14:textId="6B121D01" w:rsidR="00CC67DF" w:rsidRDefault="00D907AA" w:rsidP="00CC67DF">
      <w:pPr>
        <w:pStyle w:val="berschrift3"/>
      </w:pPr>
      <w:r>
        <w:lastRenderedPageBreak/>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9"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43D15159" w:rsidR="00CC67DF" w:rsidRDefault="007A73C1" w:rsidP="007A73C1">
      <w:pPr>
        <w:jc w:val="center"/>
      </w:pPr>
      <w:r>
        <w:t xml:space="preserve">Figure </w:t>
      </w:r>
      <w:fldSimple w:instr=" SEQ Figure \* ARABIC ">
        <w:r w:rsidR="00ED1A2B">
          <w:rPr>
            <w:noProof/>
          </w:rPr>
          <w:t>2</w:t>
        </w:r>
      </w:fldSimple>
      <w:r>
        <w:t>: Emission isolines for European flights departing Switzerland</w:t>
      </w:r>
    </w:p>
    <w:p w14:paraId="630BEC3B" w14:textId="77777777" w:rsidR="00ED1A2B" w:rsidRDefault="00ED1A2B" w:rsidP="00E70F50"/>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CEA03DF" w:rsidR="007A73C1" w:rsidRDefault="00ED1A2B" w:rsidP="00ED1A2B">
      <w:pPr>
        <w:jc w:val="center"/>
      </w:pPr>
      <w:r>
        <w:t xml:space="preserve">Figure </w:t>
      </w:r>
      <w:fldSimple w:instr=" SEQ Figure \* ARABIC ">
        <w:r>
          <w:rPr>
            <w:noProof/>
          </w:rPr>
          <w:t>3</w:t>
        </w:r>
      </w:fldSimple>
      <w:r>
        <w:t>. Flight arrivals counted per country which departed from Zurich. Red circle indicating a 1000km distance radius from Zurich.</w:t>
      </w:r>
    </w:p>
    <w:p w14:paraId="10B04E4E" w14:textId="56B8B2D8" w:rsidR="007A73C1" w:rsidRDefault="007A73C1" w:rsidP="007A73C1"/>
    <w:p w14:paraId="58A66158" w14:textId="1BF6CABE" w:rsidR="00C44034"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The mean on the other hand is 2800km, while the median 1100km for all 7018 flights, which were pa</w:t>
      </w:r>
      <w:r w:rsidR="006B33A3">
        <w:t xml:space="preserve">id </w:t>
      </w:r>
      <w:r>
        <w:t>by the MNF between 2018 und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Shortdistance flights.</w:t>
      </w:r>
      <w:r w:rsidR="00071C96">
        <w:t xml:space="preserve"> </w:t>
      </w:r>
      <w:r w:rsidRPr="0082601F">
        <w:rPr>
          <w:highlight w:val="yellow"/>
        </w:rPr>
        <w:t xml:space="preserve">The same result was derived from analysis of the distance distribution, where </w:t>
      </w:r>
      <w:r w:rsidR="002C7F0D" w:rsidRPr="0082601F">
        <w:rPr>
          <w:highlight w:val="yellow"/>
        </w:rPr>
        <w:t>50% of all flights were less than a 1000km</w:t>
      </w:r>
      <w:r w:rsidR="006902D9">
        <w:rPr>
          <w:highlight w:val="yellow"/>
        </w:rPr>
        <w:t xml:space="preserve"> -&gt; Check</w:t>
      </w:r>
      <w:r w:rsidR="002C7F0D" w:rsidRPr="0082601F">
        <w:rPr>
          <w:highlight w:val="yellow"/>
        </w:rPr>
        <w:t>.</w:t>
      </w:r>
    </w:p>
    <w:p w14:paraId="389969B4" w14:textId="65CCAD25" w:rsidR="00632B0F" w:rsidRDefault="007A73C1" w:rsidP="006902D9">
      <w:pPr>
        <w:pStyle w:val="berschrift3"/>
      </w:pPr>
      <w:r>
        <w:lastRenderedPageBreak/>
        <w:t xml:space="preserve">4.3 </w:t>
      </w:r>
      <w:r w:rsidR="00CC09E8">
        <w:t>Per capita and so on</w:t>
      </w:r>
    </w:p>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There were 5478 flights, of which 5162 were economy and 262 were business class.</w:t>
      </w:r>
    </w:p>
    <w:p w14:paraId="517F32FA" w14:textId="4270574B" w:rsidR="00311472"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094D69F8" w14:textId="56EFF8EB" w:rsidR="00CC67DF" w:rsidRDefault="003F6A7D" w:rsidP="002953B4">
      <w:pPr>
        <w:pStyle w:val="berschrift2"/>
      </w:pPr>
      <w:r>
        <w:t>4.</w:t>
      </w:r>
      <w:r w:rsidR="00071C96">
        <w:t xml:space="preserve"> </w:t>
      </w:r>
      <w:r w:rsidR="00CC67DF">
        <w:t>Discussion</w:t>
      </w:r>
    </w:p>
    <w:p w14:paraId="4F2D264A" w14:textId="19796B5D"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As a conclusion, you shall summarize the pieces of evidence in results that lead to clear conclusive </w:t>
      </w:r>
      <w:proofErr w:type="gramStart"/>
      <w:r w:rsidRPr="00D02E41">
        <w:rPr>
          <w:b/>
          <w:bCs/>
        </w:rPr>
        <w:t>statements, and</w:t>
      </w:r>
      <w:proofErr w:type="gramEnd"/>
      <w:r w:rsidRPr="00D02E41">
        <w:rPr>
          <w:b/>
          <w:bCs/>
        </w:rPr>
        <w:t xml:space="preserve"> mention how these conclusions can contribute to the field of science and beyond. How do your findings benefit society or advance desired societal outcomes?</w:t>
      </w:r>
    </w:p>
    <w:p w14:paraId="5846A489" w14:textId="3625C7BF" w:rsidR="00D02E41" w:rsidRDefault="00D02E41" w:rsidP="00D02E41"/>
    <w:p w14:paraId="626CB191" w14:textId="5A2E8A8C" w:rsidR="00C10A35" w:rsidRPr="00D02E41" w:rsidRDefault="00455511" w:rsidP="00455511">
      <w:pPr>
        <w:pStyle w:val="Textkrper"/>
      </w:pPr>
      <w:r w:rsidRPr="00455511">
        <w:t xml:space="preserve">The potential for reducing emissions caused by flight behavior in academic circles was also analyzed by </w:t>
      </w:r>
      <w:proofErr w:type="spellStart"/>
      <w:r>
        <w:t>Achten</w:t>
      </w:r>
      <w:proofErr w:type="spellEnd"/>
      <w:r>
        <w:t xml:space="preserve"> et al. (2013)</w:t>
      </w:r>
      <w:r w:rsidRPr="00455511">
        <w:t xml:space="preserve"> and shows an important counterpart to our proposed reductions in the number of flights, namely how these reductions affect direct behavior in research. From switching 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Content>
          <w:r w:rsidR="00472027" w:rsidRPr="00472027">
            <w:rPr>
              <w:color w:val="000000"/>
            </w:rPr>
            <w:t>(</w:t>
          </w:r>
          <w:proofErr w:type="spellStart"/>
          <w:r w:rsidR="00472027" w:rsidRPr="00472027">
            <w:rPr>
              <w:color w:val="000000"/>
            </w:rPr>
            <w:t>Achten</w:t>
          </w:r>
          <w:proofErr w:type="spellEnd"/>
          <w:r w:rsidR="00472027" w:rsidRPr="00472027">
            <w:rPr>
              <w:color w:val="000000"/>
            </w:rPr>
            <w:t xml:space="preserve"> et al., 2013)</w:t>
          </w:r>
        </w:sdtContent>
      </w:sdt>
      <w:r w:rsidRPr="00455511">
        <w:t>.</w:t>
      </w:r>
    </w:p>
    <w:p w14:paraId="768ECE39" w14:textId="3D41B1E4" w:rsidR="00CC67DF" w:rsidRPr="00562205" w:rsidRDefault="003F6A7D" w:rsidP="00562205">
      <w:pPr>
        <w:pStyle w:val="berschrift2"/>
      </w:pPr>
      <w:r>
        <w:t>5.</w:t>
      </w:r>
      <w:r w:rsidR="00071C96">
        <w:t xml:space="preserve"> </w:t>
      </w:r>
      <w:r w:rsidR="00CC67DF" w:rsidRPr="00562205">
        <w:t>Conclusion</w:t>
      </w:r>
    </w:p>
    <w:p w14:paraId="5B559526" w14:textId="6B5672D0" w:rsidR="00CC67DF" w:rsidRPr="00455511" w:rsidRDefault="00761546" w:rsidP="00455511">
      <w:pPr>
        <w:pStyle w:val="Textkrper"/>
      </w:pPr>
      <w:r w:rsidRPr="00455511">
        <w:t xml:space="preserve">The findings of this paper will contribute significantly to </w:t>
      </w:r>
      <w:r w:rsidR="00071C96" w:rsidRPr="00455511">
        <w:t>MNF’s</w:t>
      </w:r>
      <w:r w:rsidRPr="00455511">
        <w:t xml:space="preserve"> ability to meet its goal of reducing aviation emissions by 53% until 2030.</w:t>
      </w:r>
      <w:r w:rsidR="00071C96" w:rsidRPr="00455511">
        <w:t xml:space="preserve"> </w:t>
      </w:r>
      <w:r w:rsidRPr="00455511">
        <w:t>Likewise, this paper will demonstrate the varying implications of flight classes on the emissions emitted and illustrate how severe or not a higher flight class is on the emissions generated.</w:t>
      </w:r>
      <w:r w:rsidR="00071C96" w:rsidRPr="00455511">
        <w:t xml:space="preserve"> </w:t>
      </w:r>
      <w:r w:rsidRPr="00455511">
        <w:t xml:space="preserve">Furthermore, the analysis will demonstrate for the first time the spatial distribution and focus on flights across the MNF and what spatial </w:t>
      </w:r>
      <w:r w:rsidRPr="00455511">
        <w:lastRenderedPageBreak/>
        <w:t>direction could be further explored with particular attention to groupings for flights.</w:t>
      </w:r>
      <w:r w:rsidR="00071C96" w:rsidRPr="00455511">
        <w:t xml:space="preserve"> </w:t>
      </w:r>
      <w:r w:rsidR="002C1CD1" w:rsidRPr="00455511">
        <w:t>Additionally</w:t>
      </w:r>
      <w:r w:rsidRPr="00455511">
        <w:t>, the findings will not only be beneficial for the sustainable goals at the universities level but have also the potential to reduce emissions on a global academic scale, which would positively impact our environment and society.</w:t>
      </w:r>
    </w:p>
    <w:p w14:paraId="429A1D66" w14:textId="60FC917B" w:rsidR="00CC67DF" w:rsidRDefault="00386108" w:rsidP="00B36690">
      <w:pPr>
        <w:pStyle w:val="berschrift2"/>
      </w:pPr>
      <w:r>
        <w:t>6.</w:t>
      </w:r>
      <w:r w:rsidR="00071C96">
        <w:t xml:space="preserve"> </w:t>
      </w:r>
      <w:r w:rsidR="00B36690">
        <w:t>Author contribution</w:t>
      </w:r>
    </w:p>
    <w:p w14:paraId="0C18F689" w14:textId="572858E7" w:rsidR="008F335F"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65D55BC8" w14:textId="77777777" w:rsidR="00472027" w:rsidRDefault="00472027">
          <w:pPr>
            <w:autoSpaceDE w:val="0"/>
            <w:autoSpaceDN w:val="0"/>
            <w:ind w:hanging="480"/>
            <w:divId w:val="1183129203"/>
          </w:pPr>
          <w:r w:rsidRPr="00472027">
            <w:rPr>
              <w:lang w:val="de-CH"/>
            </w:rPr>
            <w:t xml:space="preserve">Achten, W. M. J., Almeida, J., &amp; </w:t>
          </w:r>
          <w:proofErr w:type="spellStart"/>
          <w:r w:rsidRPr="00472027">
            <w:rPr>
              <w:lang w:val="de-CH"/>
            </w:rPr>
            <w:t>Muys</w:t>
          </w:r>
          <w:proofErr w:type="spellEnd"/>
          <w:r w:rsidRPr="00472027">
            <w:rPr>
              <w:lang w:val="de-CH"/>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452EEE15" w14:textId="77777777" w:rsidR="00472027" w:rsidRDefault="00472027">
          <w:pPr>
            <w:autoSpaceDE w:val="0"/>
            <w:autoSpaceDN w:val="0"/>
            <w:ind w:hanging="480"/>
            <w:divId w:val="644285723"/>
          </w:pPr>
          <w:proofErr w:type="spellStart"/>
          <w:r>
            <w:t>AviationEdge</w:t>
          </w:r>
          <w:proofErr w:type="spellEnd"/>
          <w:r>
            <w:t xml:space="preserve">. (2022). </w:t>
          </w:r>
          <w:r>
            <w:rPr>
              <w:i/>
              <w:iCs/>
            </w:rPr>
            <w:t>Detailed Aircraft Information Database - Aviation database and API</w:t>
          </w:r>
          <w:r>
            <w:t>. Retrieved from https://aviation-edge.com/</w:t>
          </w:r>
        </w:p>
        <w:p w14:paraId="34708115" w14:textId="77777777" w:rsidR="00472027" w:rsidRDefault="00472027">
          <w:pPr>
            <w:autoSpaceDE w:val="0"/>
            <w:autoSpaceDN w:val="0"/>
            <w:ind w:hanging="480"/>
            <w:divId w:val="1878152272"/>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5B14DA38" w14:textId="77777777" w:rsidR="00472027" w:rsidRDefault="00472027">
          <w:pPr>
            <w:autoSpaceDE w:val="0"/>
            <w:autoSpaceDN w:val="0"/>
            <w:ind w:hanging="480"/>
            <w:divId w:val="429202968"/>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4A047D25" w14:textId="77777777" w:rsidR="00472027" w:rsidRDefault="00472027">
          <w:pPr>
            <w:autoSpaceDE w:val="0"/>
            <w:autoSpaceDN w:val="0"/>
            <w:ind w:hanging="480"/>
            <w:divId w:val="41058037"/>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2941D660" w14:textId="77777777" w:rsidR="00472027" w:rsidRDefault="00472027">
          <w:pPr>
            <w:autoSpaceDE w:val="0"/>
            <w:autoSpaceDN w:val="0"/>
            <w:ind w:hanging="480"/>
            <w:divId w:val="956260533"/>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5DC9E3DC" w14:textId="77777777" w:rsidR="00472027" w:rsidRDefault="00472027">
          <w:pPr>
            <w:autoSpaceDE w:val="0"/>
            <w:autoSpaceDN w:val="0"/>
            <w:ind w:hanging="480"/>
            <w:divId w:val="391076653"/>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25375799" w:rsidR="004B64D1" w:rsidRPr="00712DB8" w:rsidRDefault="00472027" w:rsidP="00712DB8">
          <w:pPr>
            <w:pStyle w:val="Textkrper"/>
          </w:pPr>
          <w: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1D08A" w14:textId="77777777" w:rsidR="00FD3CCF" w:rsidRDefault="00FD3CCF">
      <w:r>
        <w:separator/>
      </w:r>
    </w:p>
  </w:endnote>
  <w:endnote w:type="continuationSeparator" w:id="0">
    <w:p w14:paraId="65616FAD" w14:textId="77777777" w:rsidR="00FD3CCF" w:rsidRDefault="00FD3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407C" w14:textId="77777777" w:rsidR="00FD3CCF" w:rsidRDefault="00FD3CCF">
      <w:r>
        <w:separator/>
      </w:r>
    </w:p>
  </w:footnote>
  <w:footnote w:type="continuationSeparator" w:id="0">
    <w:p w14:paraId="4E91D1F9" w14:textId="77777777" w:rsidR="00FD3CCF" w:rsidRDefault="00FD3C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9D0C5C18"/>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82BAC28E"/>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4B8000E8"/>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404864F4"/>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6242F15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32461642"/>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2DE9722"/>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9"/>
  </w:num>
  <w:num w:numId="9" w16cid:durableId="593905651">
    <w:abstractNumId w:val="10"/>
  </w:num>
  <w:num w:numId="10" w16cid:durableId="1480994654">
    <w:abstractNumId w:val="7"/>
  </w:num>
  <w:num w:numId="11" w16cid:durableId="774323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27954"/>
    <w:rsid w:val="00044319"/>
    <w:rsid w:val="00071C96"/>
    <w:rsid w:val="000A546B"/>
    <w:rsid w:val="000B2528"/>
    <w:rsid w:val="000B32D4"/>
    <w:rsid w:val="000E4833"/>
    <w:rsid w:val="000F2607"/>
    <w:rsid w:val="0011122C"/>
    <w:rsid w:val="001252F9"/>
    <w:rsid w:val="0013168F"/>
    <w:rsid w:val="00160554"/>
    <w:rsid w:val="00165327"/>
    <w:rsid w:val="0017472E"/>
    <w:rsid w:val="00183193"/>
    <w:rsid w:val="001C4C74"/>
    <w:rsid w:val="00204B11"/>
    <w:rsid w:val="00230D91"/>
    <w:rsid w:val="00245704"/>
    <w:rsid w:val="0025258E"/>
    <w:rsid w:val="0025585A"/>
    <w:rsid w:val="00270486"/>
    <w:rsid w:val="002953B4"/>
    <w:rsid w:val="002A3F6A"/>
    <w:rsid w:val="002C1CD1"/>
    <w:rsid w:val="002C7F0D"/>
    <w:rsid w:val="00307D6C"/>
    <w:rsid w:val="00311472"/>
    <w:rsid w:val="0032078D"/>
    <w:rsid w:val="003431FC"/>
    <w:rsid w:val="00345E88"/>
    <w:rsid w:val="00364670"/>
    <w:rsid w:val="00386108"/>
    <w:rsid w:val="003D5FBE"/>
    <w:rsid w:val="003F6A7D"/>
    <w:rsid w:val="00403F44"/>
    <w:rsid w:val="00425EE3"/>
    <w:rsid w:val="00444CF6"/>
    <w:rsid w:val="00455511"/>
    <w:rsid w:val="00460BF9"/>
    <w:rsid w:val="00472027"/>
    <w:rsid w:val="004B64D1"/>
    <w:rsid w:val="004B716D"/>
    <w:rsid w:val="004C0541"/>
    <w:rsid w:val="004F3D7D"/>
    <w:rsid w:val="00562205"/>
    <w:rsid w:val="0057746F"/>
    <w:rsid w:val="00592A49"/>
    <w:rsid w:val="005D092F"/>
    <w:rsid w:val="00617F49"/>
    <w:rsid w:val="00632B0F"/>
    <w:rsid w:val="00647BA7"/>
    <w:rsid w:val="00662C33"/>
    <w:rsid w:val="006704FB"/>
    <w:rsid w:val="006902D9"/>
    <w:rsid w:val="006B33A3"/>
    <w:rsid w:val="006C53D0"/>
    <w:rsid w:val="00711635"/>
    <w:rsid w:val="00712DB8"/>
    <w:rsid w:val="00716E2D"/>
    <w:rsid w:val="00734972"/>
    <w:rsid w:val="0075403A"/>
    <w:rsid w:val="00761546"/>
    <w:rsid w:val="007A73C1"/>
    <w:rsid w:val="007A7B5D"/>
    <w:rsid w:val="007C4FA9"/>
    <w:rsid w:val="0082601F"/>
    <w:rsid w:val="008344ED"/>
    <w:rsid w:val="0083647C"/>
    <w:rsid w:val="008723F8"/>
    <w:rsid w:val="00883F6A"/>
    <w:rsid w:val="008859D5"/>
    <w:rsid w:val="008B03D1"/>
    <w:rsid w:val="008C0354"/>
    <w:rsid w:val="008C3E9A"/>
    <w:rsid w:val="008C46F9"/>
    <w:rsid w:val="008D21B9"/>
    <w:rsid w:val="008E5A12"/>
    <w:rsid w:val="008F335F"/>
    <w:rsid w:val="0093058D"/>
    <w:rsid w:val="00931DA3"/>
    <w:rsid w:val="00962D4F"/>
    <w:rsid w:val="00973080"/>
    <w:rsid w:val="00980C6B"/>
    <w:rsid w:val="009A1543"/>
    <w:rsid w:val="009B3F68"/>
    <w:rsid w:val="009C6460"/>
    <w:rsid w:val="00A101F3"/>
    <w:rsid w:val="00A11880"/>
    <w:rsid w:val="00A11BBC"/>
    <w:rsid w:val="00A279D3"/>
    <w:rsid w:val="00A56181"/>
    <w:rsid w:val="00A566AF"/>
    <w:rsid w:val="00A66926"/>
    <w:rsid w:val="00A73973"/>
    <w:rsid w:val="00AA41F9"/>
    <w:rsid w:val="00AD0BC5"/>
    <w:rsid w:val="00AD64C3"/>
    <w:rsid w:val="00B36690"/>
    <w:rsid w:val="00B406B3"/>
    <w:rsid w:val="00B57D5A"/>
    <w:rsid w:val="00B63673"/>
    <w:rsid w:val="00B7240B"/>
    <w:rsid w:val="00B91EF7"/>
    <w:rsid w:val="00BB6CA8"/>
    <w:rsid w:val="00BB7658"/>
    <w:rsid w:val="00BE1380"/>
    <w:rsid w:val="00C00412"/>
    <w:rsid w:val="00C10A35"/>
    <w:rsid w:val="00C13D82"/>
    <w:rsid w:val="00C44034"/>
    <w:rsid w:val="00C44258"/>
    <w:rsid w:val="00C54EBA"/>
    <w:rsid w:val="00C90CA1"/>
    <w:rsid w:val="00C97966"/>
    <w:rsid w:val="00CA6EDB"/>
    <w:rsid w:val="00CB223B"/>
    <w:rsid w:val="00CC09E8"/>
    <w:rsid w:val="00CC67DF"/>
    <w:rsid w:val="00CD40AE"/>
    <w:rsid w:val="00D00189"/>
    <w:rsid w:val="00D0211A"/>
    <w:rsid w:val="00D02E41"/>
    <w:rsid w:val="00D12DBA"/>
    <w:rsid w:val="00D17DE7"/>
    <w:rsid w:val="00D67A78"/>
    <w:rsid w:val="00D82980"/>
    <w:rsid w:val="00D907AA"/>
    <w:rsid w:val="00D96776"/>
    <w:rsid w:val="00DA1155"/>
    <w:rsid w:val="00DF71D2"/>
    <w:rsid w:val="00E053B1"/>
    <w:rsid w:val="00E20E87"/>
    <w:rsid w:val="00E54415"/>
    <w:rsid w:val="00E70F50"/>
    <w:rsid w:val="00E72BF6"/>
    <w:rsid w:val="00EB0F22"/>
    <w:rsid w:val="00EC56CB"/>
    <w:rsid w:val="00ED1A2B"/>
    <w:rsid w:val="00ED559A"/>
    <w:rsid w:val="00F76559"/>
    <w:rsid w:val="00FA057B"/>
    <w:rsid w:val="00FA181A"/>
    <w:rsid w:val="00FC27E3"/>
    <w:rsid w:val="00FC6413"/>
    <w:rsid w:val="00FD3CCF"/>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000000" w:rsidRDefault="0095731E" w:rsidP="0095731E">
          <w:pPr>
            <w:pStyle w:val="B75D0BB039B2FD4188A6E03F014FC1A0"/>
          </w:pPr>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691C73"/>
    <w:rsid w:val="0095731E"/>
    <w:rsid w:val="00972BF9"/>
    <w:rsid w:val="009B2608"/>
    <w:rsid w:val="00B75791"/>
    <w:rsid w:val="00C01458"/>
    <w:rsid w:val="00C47F2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44</Words>
  <Characters>13508</Characters>
  <Application>Microsoft Office Word</Application>
  <DocSecurity>0</DocSecurity>
  <Lines>112</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12</cp:revision>
  <cp:lastPrinted>2010-05-12T08:17:00Z</cp:lastPrinted>
  <dcterms:created xsi:type="dcterms:W3CDTF">2022-05-19T08:10:00Z</dcterms:created>
  <dcterms:modified xsi:type="dcterms:W3CDTF">2022-05-26T10:3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